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0C0480D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>w Hampshire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A2FA3B" w14:textId="77777777" w:rsidR="000663E3" w:rsidRDefault="000663E3" w:rsidP="00CB37D9">
      <w:pPr>
        <w:spacing w:after="0" w:line="240" w:lineRule="auto"/>
      </w:pPr>
      <w:r>
        <w:separator/>
      </w:r>
    </w:p>
  </w:endnote>
  <w:endnote w:type="continuationSeparator" w:id="0">
    <w:p w14:paraId="7BE6B030" w14:textId="77777777" w:rsidR="000663E3" w:rsidRDefault="000663E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30E80" w14:textId="77777777" w:rsidR="000663E3" w:rsidRDefault="000663E3" w:rsidP="00CB37D9">
      <w:pPr>
        <w:spacing w:after="0" w:line="240" w:lineRule="auto"/>
      </w:pPr>
      <w:r>
        <w:separator/>
      </w:r>
    </w:p>
  </w:footnote>
  <w:footnote w:type="continuationSeparator" w:id="0">
    <w:p w14:paraId="10912094" w14:textId="77777777" w:rsidR="000663E3" w:rsidRDefault="000663E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663E3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35:00Z</cp:lastPrinted>
  <dcterms:created xsi:type="dcterms:W3CDTF">2020-06-30T19:38:00Z</dcterms:created>
  <dcterms:modified xsi:type="dcterms:W3CDTF">2020-06-30T19:38:00Z</dcterms:modified>
</cp:coreProperties>
</file>